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f00416e1dfd187f2739d93bf19cea5ea04d1f0"/>
      <w:r>
        <w:rPr>
          <w:b/>
        </w:rPr>
        <w:t xml:space="preserve">ПРОТОКОЛ ПРО РЕЗУЛЬТАТИ ЗЕМЕЛЬНИХ ТОРГІВ № LSE001-UA-20211224-435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ОЛЕХІВСЬКА МІСЬКА РАДА ІВАНО-ФРАНК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8.01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8.01.2022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, площею 0,1600 га, що знаходиться за адресою: Івано-Франківська область, м. Болехів, вул. Д. Галицького, кадастровий номер 2610200000:04:004:0033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несільськогосподарського призначення,площею 0,1600 га, кадастровий номер: 2610200000:04:004:0033, що знаходиться за адресою: Івано-Франківська область, м. Болехів, вул. Д. Галицького, категорія земель – землі промисловості, транспорту, зв`язку, енергетики, оборони та іншого призначення;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ВЦВЗ 11.02), вид використання земельної ділянки – для розміщення та експлуатації основних, підсобних і допоміжних будівель та споруд підприємств переробної, машинобудівної та іншої промислово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7 0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68 94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670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 12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Сметанюк Роман Михайлович, ІПН/РНОКПП: 31404059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Сасник Мар`яна Ярославівна, ІПН/РНОКПП: 30048083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Сасник Мар`яна Яро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68 742,72 грн</w:t>
            </w:r>
          </w:p>
        </w:tc>
        <w:tc>
          <w:p>
            <w:pPr>
              <w:pStyle w:val="Compact"/>
              <w:jc w:val="left"/>
            </w:pPr>
            <w:r>
              <w:t xml:space="preserve">27.01.2022 16:4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метанюк Роман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68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1.2022 16:43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Сасник Мар`яна Яро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68 742,72 грн</w:t>
            </w:r>
          </w:p>
        </w:tc>
        <w:tc>
          <w:p>
            <w:pPr>
              <w:pStyle w:val="Compact"/>
              <w:jc w:val="left"/>
            </w:pPr>
            <w:r>
              <w:t xml:space="preserve">27.01.2022 16:4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метанюк Роман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68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1.2022 16:43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Сасник Мар`яна Яро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68 742,72 грн</w:t>
            </w:r>
          </w:p>
        </w:tc>
        <w:tc>
          <w:p>
            <w:pPr>
              <w:pStyle w:val="Compact"/>
              <w:jc w:val="left"/>
            </w:pPr>
            <w:r>
              <w:t xml:space="preserve">27.01.2022 16:4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метанюк Роман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68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1.2022 16:43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Сасник Мар`яна Яро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68 742,72 грн</w:t>
            </w:r>
          </w:p>
        </w:tc>
        <w:tc>
          <w:p>
            <w:pPr>
              <w:pStyle w:val="Compact"/>
              <w:jc w:val="left"/>
            </w:pPr>
            <w:r>
              <w:t xml:space="preserve">27.01.2022 16:4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метанюк Роман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68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1.2022 16:43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ізична особа-підприємець Сметанюк Роман Михайлович, ІПН/РНОКПП: 31404059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 447,25 грн (вісім тисяч чотириста сорок сім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1 674,35 грн (сорок одна тисяча шістсот сімдесят чотири гривні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27 270,65 грн (сто двадцять сім тисяч двісті сімдесят гривень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 ДКСУ у Івано-Франкі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38999980314121941000009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0 63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1.2022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ізична особа-підприємець Сметанюк Роман Михайлович, ІПН/РНОКПП: 314040591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ОЛЕХІВСЬКА МІСЬКА РАДА ІВАНО-ФРАНК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2:24:19Z</dcterms:created>
  <dcterms:modified xsi:type="dcterms:W3CDTF">2024-05-19T02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